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eastAsia="zh-CN"/>
              </w:rPr>
              <w:t>C1188321000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9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9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7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397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9,17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864,923.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2</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525</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699.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0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0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9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净值</w:t>
      </w:r>
      <w:r>
        <w:rPr>
          <w:rFonts w:hint="eastAsia" w:ascii="仿宋" w:hAnsi="仿宋" w:eastAsia="仿宋"/>
          <w:szCs w:val="21"/>
          <w:shd w:val="clear" w:color="auto" w:fill="FFFFFF"/>
        </w:rPr>
        <w:t>1.050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w:t>
      </w:r>
      <w:r>
        <w:rPr>
          <w:rFonts w:hint="eastAsia" w:ascii="仿宋" w:hAnsi="仿宋" w:eastAsia="仿宋"/>
          <w:color w:val="000000"/>
          <w:szCs w:val="21"/>
          <w:lang w:val="en-US" w:eastAsia="zh-CN"/>
        </w:rPr>
        <w:t>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762,86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762,865.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2,762,86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2,765,300.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263,231.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5,702.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93,930.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762,865.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83,404.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53,223.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0,10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36,337.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21,641.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5,363.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1,795.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1,678.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9,387.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3,388.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66,32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pcbgyU+q6yfiY9n+t+zHG21z1LQ=" w:salt="9U/KhLxxOSKKEnhSkq/Hf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551EE9"/>
    <w:rsid w:val="09860979"/>
    <w:rsid w:val="0A626B8A"/>
    <w:rsid w:val="0B4E5F18"/>
    <w:rsid w:val="0B734E2E"/>
    <w:rsid w:val="0D901766"/>
    <w:rsid w:val="119D38F4"/>
    <w:rsid w:val="11F52987"/>
    <w:rsid w:val="12DA60B7"/>
    <w:rsid w:val="1322763E"/>
    <w:rsid w:val="13A3270E"/>
    <w:rsid w:val="15271F3C"/>
    <w:rsid w:val="153D2966"/>
    <w:rsid w:val="17E41503"/>
    <w:rsid w:val="197A16EE"/>
    <w:rsid w:val="1B405FCF"/>
    <w:rsid w:val="1C0E51DF"/>
    <w:rsid w:val="2A3A53F1"/>
    <w:rsid w:val="2F4671E3"/>
    <w:rsid w:val="316D6BF4"/>
    <w:rsid w:val="33C40040"/>
    <w:rsid w:val="342153CB"/>
    <w:rsid w:val="34296D79"/>
    <w:rsid w:val="364E3C44"/>
    <w:rsid w:val="38D97024"/>
    <w:rsid w:val="38E926E9"/>
    <w:rsid w:val="3B520599"/>
    <w:rsid w:val="3C321C70"/>
    <w:rsid w:val="3D320D98"/>
    <w:rsid w:val="4264087B"/>
    <w:rsid w:val="42FF6865"/>
    <w:rsid w:val="43BA1E98"/>
    <w:rsid w:val="43F3566A"/>
    <w:rsid w:val="44FC1717"/>
    <w:rsid w:val="457A406E"/>
    <w:rsid w:val="466D0831"/>
    <w:rsid w:val="46CD3A39"/>
    <w:rsid w:val="47BD4D02"/>
    <w:rsid w:val="48E8631C"/>
    <w:rsid w:val="49D806A7"/>
    <w:rsid w:val="49FA15B3"/>
    <w:rsid w:val="4D870C30"/>
    <w:rsid w:val="4DC7164B"/>
    <w:rsid w:val="4E1A36C1"/>
    <w:rsid w:val="4FE31BB9"/>
    <w:rsid w:val="51366883"/>
    <w:rsid w:val="51A03B59"/>
    <w:rsid w:val="57B47E4D"/>
    <w:rsid w:val="5E660FCE"/>
    <w:rsid w:val="5E7A0124"/>
    <w:rsid w:val="62446D78"/>
    <w:rsid w:val="6ADF2498"/>
    <w:rsid w:val="6AF71159"/>
    <w:rsid w:val="6CB373DA"/>
    <w:rsid w:val="6F8C2174"/>
    <w:rsid w:val="705B15C4"/>
    <w:rsid w:val="73083B4A"/>
    <w:rsid w:val="73181AE2"/>
    <w:rsid w:val="737F3265"/>
    <w:rsid w:val="73E97FF0"/>
    <w:rsid w:val="757F3635"/>
    <w:rsid w:val="779243CC"/>
    <w:rsid w:val="78407E53"/>
    <w:rsid w:val="798D2AE9"/>
    <w:rsid w:val="7B646AD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Gdgzshif525\&#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334</c:v>
                </c:pt>
                <c:pt idx="1">
                  <c:v>1.0334</c:v>
                </c:pt>
                <c:pt idx="2">
                  <c:v>1.0333</c:v>
                </c:pt>
                <c:pt idx="3">
                  <c:v>1.0333</c:v>
                </c:pt>
                <c:pt idx="4">
                  <c:v>1.0333</c:v>
                </c:pt>
                <c:pt idx="5">
                  <c:v>1.0345</c:v>
                </c:pt>
                <c:pt idx="6">
                  <c:v>1.0347</c:v>
                </c:pt>
                <c:pt idx="7">
                  <c:v>1.0351</c:v>
                </c:pt>
                <c:pt idx="8">
                  <c:v>1.0351</c:v>
                </c:pt>
                <c:pt idx="9">
                  <c:v>1.0351</c:v>
                </c:pt>
                <c:pt idx="10">
                  <c:v>1.036</c:v>
                </c:pt>
                <c:pt idx="11">
                  <c:v>1.0362</c:v>
                </c:pt>
                <c:pt idx="12">
                  <c:v>1.036</c:v>
                </c:pt>
                <c:pt idx="13">
                  <c:v>1.036</c:v>
                </c:pt>
                <c:pt idx="14">
                  <c:v>1.0363</c:v>
                </c:pt>
                <c:pt idx="15">
                  <c:v>1.0363</c:v>
                </c:pt>
                <c:pt idx="16">
                  <c:v>1.0363</c:v>
                </c:pt>
                <c:pt idx="17">
                  <c:v>1.0365</c:v>
                </c:pt>
                <c:pt idx="18">
                  <c:v>1.0367</c:v>
                </c:pt>
                <c:pt idx="19">
                  <c:v>1.0368</c:v>
                </c:pt>
                <c:pt idx="20">
                  <c:v>1.0367</c:v>
                </c:pt>
                <c:pt idx="21">
                  <c:v>1.0371</c:v>
                </c:pt>
                <c:pt idx="22">
                  <c:v>1.0371</c:v>
                </c:pt>
                <c:pt idx="23">
                  <c:v>1.0371</c:v>
                </c:pt>
                <c:pt idx="24">
                  <c:v>1.0378</c:v>
                </c:pt>
                <c:pt idx="25">
                  <c:v>1.0382</c:v>
                </c:pt>
                <c:pt idx="26">
                  <c:v>1.0383</c:v>
                </c:pt>
                <c:pt idx="27">
                  <c:v>1.0384</c:v>
                </c:pt>
                <c:pt idx="28">
                  <c:v>1.0389</c:v>
                </c:pt>
                <c:pt idx="29">
                  <c:v>1.0391</c:v>
                </c:pt>
                <c:pt idx="30">
                  <c:v>1.0391</c:v>
                </c:pt>
                <c:pt idx="31">
                  <c:v>1.039</c:v>
                </c:pt>
                <c:pt idx="32">
                  <c:v>1.039</c:v>
                </c:pt>
                <c:pt idx="33">
                  <c:v>1.039</c:v>
                </c:pt>
                <c:pt idx="34">
                  <c:v>1.0401</c:v>
                </c:pt>
                <c:pt idx="35">
                  <c:v>1.0401</c:v>
                </c:pt>
                <c:pt idx="36">
                  <c:v>1.0401</c:v>
                </c:pt>
                <c:pt idx="37">
                  <c:v>1.0401</c:v>
                </c:pt>
                <c:pt idx="38">
                  <c:v>1.0405</c:v>
                </c:pt>
                <c:pt idx="39">
                  <c:v>1.0408</c:v>
                </c:pt>
                <c:pt idx="40">
                  <c:v>1.0403</c:v>
                </c:pt>
                <c:pt idx="41">
                  <c:v>1.0405</c:v>
                </c:pt>
                <c:pt idx="42">
                  <c:v>1.0408</c:v>
                </c:pt>
                <c:pt idx="43">
                  <c:v>1.0408</c:v>
                </c:pt>
                <c:pt idx="44">
                  <c:v>1.0408</c:v>
                </c:pt>
                <c:pt idx="45">
                  <c:v>1.0414</c:v>
                </c:pt>
                <c:pt idx="46">
                  <c:v>1.0418</c:v>
                </c:pt>
                <c:pt idx="47">
                  <c:v>1.0423</c:v>
                </c:pt>
                <c:pt idx="48">
                  <c:v>1.0426</c:v>
                </c:pt>
                <c:pt idx="49">
                  <c:v>1.0429</c:v>
                </c:pt>
                <c:pt idx="50">
                  <c:v>1.0429</c:v>
                </c:pt>
                <c:pt idx="51">
                  <c:v>1.0429</c:v>
                </c:pt>
                <c:pt idx="52">
                  <c:v>1.0437</c:v>
                </c:pt>
                <c:pt idx="53">
                  <c:v>1.0438</c:v>
                </c:pt>
                <c:pt idx="54">
                  <c:v>1.044</c:v>
                </c:pt>
                <c:pt idx="55">
                  <c:v>1.0445</c:v>
                </c:pt>
                <c:pt idx="56">
                  <c:v>1.0446</c:v>
                </c:pt>
                <c:pt idx="57">
                  <c:v>1.0446</c:v>
                </c:pt>
                <c:pt idx="58">
                  <c:v>1.0446</c:v>
                </c:pt>
                <c:pt idx="59">
                  <c:v>1.045</c:v>
                </c:pt>
                <c:pt idx="60">
                  <c:v>1.0449</c:v>
                </c:pt>
                <c:pt idx="61">
                  <c:v>1.0445</c:v>
                </c:pt>
                <c:pt idx="62">
                  <c:v>1.0444</c:v>
                </c:pt>
                <c:pt idx="63">
                  <c:v>1.0444</c:v>
                </c:pt>
                <c:pt idx="64">
                  <c:v>1.0444</c:v>
                </c:pt>
                <c:pt idx="65">
                  <c:v>1.0444</c:v>
                </c:pt>
                <c:pt idx="66">
                  <c:v>1.0449</c:v>
                </c:pt>
                <c:pt idx="67">
                  <c:v>1.0448</c:v>
                </c:pt>
                <c:pt idx="68">
                  <c:v>1.0448</c:v>
                </c:pt>
                <c:pt idx="69">
                  <c:v>1.045</c:v>
                </c:pt>
                <c:pt idx="70">
                  <c:v>1.0452</c:v>
                </c:pt>
                <c:pt idx="71">
                  <c:v>1.0452</c:v>
                </c:pt>
                <c:pt idx="72">
                  <c:v>1.0452</c:v>
                </c:pt>
                <c:pt idx="73">
                  <c:v>1.0457</c:v>
                </c:pt>
                <c:pt idx="74">
                  <c:v>1.0449</c:v>
                </c:pt>
                <c:pt idx="75">
                  <c:v>1.0446</c:v>
                </c:pt>
                <c:pt idx="76">
                  <c:v>1.0448</c:v>
                </c:pt>
                <c:pt idx="77">
                  <c:v>1.0452</c:v>
                </c:pt>
                <c:pt idx="78">
                  <c:v>1.0452</c:v>
                </c:pt>
                <c:pt idx="79">
                  <c:v>1.0452</c:v>
                </c:pt>
                <c:pt idx="80">
                  <c:v>1.0459</c:v>
                </c:pt>
                <c:pt idx="81">
                  <c:v>1.046</c:v>
                </c:pt>
                <c:pt idx="82">
                  <c:v>1.0463</c:v>
                </c:pt>
                <c:pt idx="83">
                  <c:v>1.0467</c:v>
                </c:pt>
                <c:pt idx="84">
                  <c:v>1.0493</c:v>
                </c:pt>
                <c:pt idx="85">
                  <c:v>1.0493</c:v>
                </c:pt>
                <c:pt idx="86">
                  <c:v>1.0493</c:v>
                </c:pt>
                <c:pt idx="87">
                  <c:v>1.0498</c:v>
                </c:pt>
                <c:pt idx="88">
                  <c:v>1.0499</c:v>
                </c:pt>
                <c:pt idx="89">
                  <c:v>1.0502</c:v>
                </c:pt>
                <c:pt idx="90">
                  <c:v>1.050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3573364305255</c:v>
                </c:pt>
                <c:pt idx="1">
                  <c:v>0.000193573364305255</c:v>
                </c:pt>
                <c:pt idx="2">
                  <c:v>9.67866821528496e-5</c:v>
                </c:pt>
                <c:pt idx="3">
                  <c:v>9.67866821528496e-5</c:v>
                </c:pt>
                <c:pt idx="4">
                  <c:v>9.67866821528496e-5</c:v>
                </c:pt>
                <c:pt idx="5">
                  <c:v>0.00125822686798305</c:v>
                </c:pt>
                <c:pt idx="6">
                  <c:v>0.00145180023228808</c:v>
                </c:pt>
                <c:pt idx="7">
                  <c:v>0.00183894696089815</c:v>
                </c:pt>
                <c:pt idx="8">
                  <c:v>0.00183894696089815</c:v>
                </c:pt>
                <c:pt idx="9">
                  <c:v>0.00183894696089815</c:v>
                </c:pt>
                <c:pt idx="10">
                  <c:v>0.00271002710027113</c:v>
                </c:pt>
                <c:pt idx="11">
                  <c:v>0.00290360046457616</c:v>
                </c:pt>
                <c:pt idx="12">
                  <c:v>0.00271002710027113</c:v>
                </c:pt>
                <c:pt idx="13">
                  <c:v>0.00271002710027113</c:v>
                </c:pt>
                <c:pt idx="14">
                  <c:v>0.00300038714672879</c:v>
                </c:pt>
                <c:pt idx="15">
                  <c:v>0.00300038714672879</c:v>
                </c:pt>
                <c:pt idx="16">
                  <c:v>0.00300038714672879</c:v>
                </c:pt>
                <c:pt idx="17">
                  <c:v>0.00319396051103382</c:v>
                </c:pt>
                <c:pt idx="18">
                  <c:v>0.00338753387533886</c:v>
                </c:pt>
                <c:pt idx="19">
                  <c:v>0.00348432055749126</c:v>
                </c:pt>
                <c:pt idx="20">
                  <c:v>0.00338753387533886</c:v>
                </c:pt>
                <c:pt idx="21">
                  <c:v>0.00377468060394892</c:v>
                </c:pt>
                <c:pt idx="22">
                  <c:v>0.00377468060394892</c:v>
                </c:pt>
                <c:pt idx="23">
                  <c:v>0.00377468060394892</c:v>
                </c:pt>
                <c:pt idx="24">
                  <c:v>0.00445218737901687</c:v>
                </c:pt>
                <c:pt idx="25">
                  <c:v>0.00483933410762694</c:v>
                </c:pt>
                <c:pt idx="26">
                  <c:v>0.00493612078977934</c:v>
                </c:pt>
                <c:pt idx="27">
                  <c:v>0.00503290747193197</c:v>
                </c:pt>
                <c:pt idx="28">
                  <c:v>0.00551684088269466</c:v>
                </c:pt>
                <c:pt idx="29">
                  <c:v>0.0057104142469997</c:v>
                </c:pt>
                <c:pt idx="30">
                  <c:v>0.0057104142469997</c:v>
                </c:pt>
                <c:pt idx="31">
                  <c:v>0.00561362756484707</c:v>
                </c:pt>
                <c:pt idx="32">
                  <c:v>0.00561362756484707</c:v>
                </c:pt>
                <c:pt idx="33">
                  <c:v>0.00561362756484707</c:v>
                </c:pt>
                <c:pt idx="34">
                  <c:v>0.00667828106852508</c:v>
                </c:pt>
                <c:pt idx="35">
                  <c:v>0.00667828106852508</c:v>
                </c:pt>
                <c:pt idx="36">
                  <c:v>0.00667828106852508</c:v>
                </c:pt>
                <c:pt idx="37">
                  <c:v>0.00667828106852508</c:v>
                </c:pt>
                <c:pt idx="38">
                  <c:v>0.00706542779713515</c:v>
                </c:pt>
                <c:pt idx="39">
                  <c:v>0.00735578784359281</c:v>
                </c:pt>
                <c:pt idx="40">
                  <c:v>0.00687185443283012</c:v>
                </c:pt>
                <c:pt idx="41">
                  <c:v>0.00706542779713515</c:v>
                </c:pt>
                <c:pt idx="42">
                  <c:v>0.00735578784359281</c:v>
                </c:pt>
                <c:pt idx="43">
                  <c:v>0.00735578784359281</c:v>
                </c:pt>
                <c:pt idx="44">
                  <c:v>0.00735578784359281</c:v>
                </c:pt>
                <c:pt idx="45">
                  <c:v>0.00793650793650813</c:v>
                </c:pt>
                <c:pt idx="46">
                  <c:v>0.0083236546651182</c:v>
                </c:pt>
                <c:pt idx="47">
                  <c:v>0.00880758807588089</c:v>
                </c:pt>
                <c:pt idx="48">
                  <c:v>0.00909794812233855</c:v>
                </c:pt>
                <c:pt idx="49">
                  <c:v>0.00938830816879599</c:v>
                </c:pt>
                <c:pt idx="50">
                  <c:v>0.00938830816879599</c:v>
                </c:pt>
                <c:pt idx="51">
                  <c:v>0.00938830816879599</c:v>
                </c:pt>
                <c:pt idx="52">
                  <c:v>0.0101626016260163</c:v>
                </c:pt>
                <c:pt idx="53">
                  <c:v>0.010259388308169</c:v>
                </c:pt>
                <c:pt idx="54">
                  <c:v>0.010452961672474</c:v>
                </c:pt>
                <c:pt idx="55">
                  <c:v>0.0109368950832367</c:v>
                </c:pt>
                <c:pt idx="56">
                  <c:v>0.0110336817653891</c:v>
                </c:pt>
                <c:pt idx="57">
                  <c:v>0.0110336817653891</c:v>
                </c:pt>
                <c:pt idx="58">
                  <c:v>0.0110336817653891</c:v>
                </c:pt>
                <c:pt idx="59">
                  <c:v>0.0114208284939992</c:v>
                </c:pt>
                <c:pt idx="60">
                  <c:v>0.0113240418118468</c:v>
                </c:pt>
                <c:pt idx="61">
                  <c:v>0.0109368950832367</c:v>
                </c:pt>
                <c:pt idx="62">
                  <c:v>0.0108401084010841</c:v>
                </c:pt>
                <c:pt idx="63">
                  <c:v>0.0108401084010841</c:v>
                </c:pt>
                <c:pt idx="64">
                  <c:v>0.0108401084010841</c:v>
                </c:pt>
                <c:pt idx="65">
                  <c:v>0.0108401084010841</c:v>
                </c:pt>
                <c:pt idx="66">
                  <c:v>0.0113240418118468</c:v>
                </c:pt>
                <c:pt idx="67">
                  <c:v>0.0112272551296941</c:v>
                </c:pt>
                <c:pt idx="68">
                  <c:v>0.0112272551296941</c:v>
                </c:pt>
                <c:pt idx="69">
                  <c:v>0.0114208284939992</c:v>
                </c:pt>
                <c:pt idx="70">
                  <c:v>0.0116144018583042</c:v>
                </c:pt>
                <c:pt idx="71">
                  <c:v>0.0116144018583042</c:v>
                </c:pt>
                <c:pt idx="72">
                  <c:v>0.0116144018583042</c:v>
                </c:pt>
                <c:pt idx="73">
                  <c:v>0.0120983352690671</c:v>
                </c:pt>
                <c:pt idx="74">
                  <c:v>0.0113240418118468</c:v>
                </c:pt>
                <c:pt idx="75">
                  <c:v>0.0110336817653891</c:v>
                </c:pt>
                <c:pt idx="76">
                  <c:v>0.0112272551296941</c:v>
                </c:pt>
                <c:pt idx="77">
                  <c:v>0.0116144018583042</c:v>
                </c:pt>
                <c:pt idx="78">
                  <c:v>0.0116144018583042</c:v>
                </c:pt>
                <c:pt idx="79">
                  <c:v>0.0116144018583042</c:v>
                </c:pt>
                <c:pt idx="80">
                  <c:v>0.0122919086333722</c:v>
                </c:pt>
                <c:pt idx="81">
                  <c:v>0.0123886953155248</c:v>
                </c:pt>
                <c:pt idx="82">
                  <c:v>0.0126790553619822</c:v>
                </c:pt>
                <c:pt idx="83">
                  <c:v>0.0130662020905925</c:v>
                </c:pt>
                <c:pt idx="84">
                  <c:v>0.0155826558265584</c:v>
                </c:pt>
                <c:pt idx="85">
                  <c:v>0.0155826558265584</c:v>
                </c:pt>
                <c:pt idx="86">
                  <c:v>0.0155826558265584</c:v>
                </c:pt>
                <c:pt idx="87">
                  <c:v>0.0160665892373211</c:v>
                </c:pt>
                <c:pt idx="88">
                  <c:v>0.0161633759194737</c:v>
                </c:pt>
                <c:pt idx="89">
                  <c:v>0.0164537359659311</c:v>
                </c:pt>
                <c:pt idx="90">
                  <c:v>0.016744096012388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8:44: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